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A2D6FF" w14:textId="78DBFE2D" w:rsidR="0006055E" w:rsidRPr="00F53EDF" w:rsidRDefault="000672DA" w:rsidP="0006055E">
      <w:pPr>
        <w:jc w:val="center"/>
        <w:rPr>
          <w:rFonts w:ascii="Arial" w:hAnsi="Arial" w:cs="Arial"/>
          <w:color w:val="0060A8"/>
          <w:sz w:val="36"/>
          <w:szCs w:val="36"/>
        </w:rPr>
      </w:pPr>
      <w:r>
        <w:rPr>
          <w:rFonts w:ascii="Arial" w:hAnsi="Arial" w:cs="Arial"/>
          <w:color w:val="0060A8"/>
          <w:sz w:val="36"/>
          <w:szCs w:val="36"/>
        </w:rPr>
        <w:t xml:space="preserve">Required Assignment 1.1: </w:t>
      </w:r>
      <w:r w:rsidR="0072329A">
        <w:rPr>
          <w:rFonts w:ascii="Arial" w:hAnsi="Arial" w:cs="Arial"/>
          <w:color w:val="0060A8"/>
          <w:sz w:val="36"/>
          <w:szCs w:val="36"/>
        </w:rPr>
        <w:br/>
      </w:r>
      <w:r w:rsidR="0093496A" w:rsidRPr="0093496A">
        <w:rPr>
          <w:rFonts w:ascii="Arial" w:hAnsi="Arial" w:cs="Arial"/>
          <w:color w:val="0060A8"/>
          <w:sz w:val="36"/>
          <w:szCs w:val="36"/>
        </w:rPr>
        <w:t>Key Analytics Questions of Your Organisation</w:t>
      </w:r>
    </w:p>
    <w:p w14:paraId="3A1EAB43" w14:textId="5B743C96" w:rsidR="0006055E" w:rsidRDefault="004F3861" w:rsidP="00D9026C">
      <w:pPr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&lt;</w:t>
      </w:r>
      <w:r w:rsidR="00FE6818">
        <w:rPr>
          <w:rFonts w:ascii="Arial" w:hAnsi="Arial" w:cs="Arial"/>
          <w:b/>
          <w:bCs/>
          <w:sz w:val="28"/>
          <w:szCs w:val="28"/>
        </w:rPr>
        <w:t>_______</w:t>
      </w:r>
      <w:bookmarkStart w:id="0" w:name="_GoBack"/>
      <w:bookmarkEnd w:id="0"/>
      <w:r w:rsidR="00D9026C">
        <w:rPr>
          <w:rFonts w:ascii="Arial" w:hAnsi="Arial" w:cs="Arial"/>
          <w:b/>
          <w:bCs/>
          <w:sz w:val="28"/>
          <w:szCs w:val="28"/>
        </w:rPr>
        <w:t>&gt;</w:t>
      </w:r>
    </w:p>
    <w:p w14:paraId="45157F8E" w14:textId="579963D2" w:rsidR="009F0A2C" w:rsidRDefault="009F0A2C">
      <w:pPr>
        <w:rPr>
          <w:rFonts w:ascii="Arial" w:hAnsi="Arial" w:cs="Arial"/>
          <w:b/>
          <w:bCs/>
          <w:color w:val="0060A8"/>
        </w:rPr>
      </w:pPr>
      <w:r>
        <w:rPr>
          <w:rFonts w:ascii="Arial" w:hAnsi="Arial" w:cs="Arial"/>
          <w:b/>
          <w:bCs/>
          <w:color w:val="0060A8"/>
        </w:rPr>
        <w:t>Suggested time:</w:t>
      </w:r>
      <w:r w:rsidRPr="009F0A2C">
        <w:rPr>
          <w:rFonts w:ascii="Arial" w:hAnsi="Arial" w:cs="Arial"/>
        </w:rPr>
        <w:t xml:space="preserve"> 90 minutes</w:t>
      </w:r>
    </w:p>
    <w:p w14:paraId="10ACC7E2" w14:textId="0BCFFC7A" w:rsidR="00D9026C" w:rsidRPr="003854AE" w:rsidRDefault="00D9026C">
      <w:pPr>
        <w:rPr>
          <w:rFonts w:ascii="Arial" w:hAnsi="Arial" w:cs="Arial"/>
          <w:b/>
          <w:bCs/>
          <w:color w:val="0060A8"/>
        </w:rPr>
      </w:pPr>
      <w:r w:rsidRPr="003854AE">
        <w:rPr>
          <w:rFonts w:ascii="Arial" w:hAnsi="Arial" w:cs="Arial"/>
          <w:b/>
          <w:bCs/>
          <w:color w:val="0060A8"/>
        </w:rPr>
        <w:t>Assignment Instructions</w:t>
      </w:r>
    </w:p>
    <w:p w14:paraId="2C078E63" w14:textId="1AFC04B9" w:rsidR="00DD4BFA" w:rsidRDefault="00823637">
      <w:pPr>
        <w:rPr>
          <w:rFonts w:ascii="Arial" w:hAnsi="Arial" w:cs="Arial"/>
        </w:rPr>
      </w:pPr>
      <w:r w:rsidRPr="00823637">
        <w:rPr>
          <w:rFonts w:ascii="Arial" w:hAnsi="Arial" w:cs="Arial"/>
        </w:rPr>
        <w:t>In video 9, Professor Gangwar summarises the implementation of business analytics into a framework of key analytics questions.</w:t>
      </w:r>
      <w:r w:rsidR="0032524A">
        <w:rPr>
          <w:rFonts w:ascii="Arial" w:hAnsi="Arial" w:cs="Arial"/>
        </w:rPr>
        <w:t xml:space="preserve"> </w:t>
      </w:r>
      <w:r w:rsidRPr="00823637">
        <w:rPr>
          <w:rFonts w:ascii="Arial" w:hAnsi="Arial" w:cs="Arial"/>
        </w:rPr>
        <w:t>Use the framework in the video to reflect upon the key analytics questions in your organisation.</w:t>
      </w:r>
    </w:p>
    <w:p w14:paraId="30FF1039" w14:textId="77777777" w:rsidR="00B22FB0" w:rsidRPr="00B22FB0" w:rsidRDefault="00B22FB0" w:rsidP="00B22FB0">
      <w:pPr>
        <w:rPr>
          <w:rFonts w:ascii="Arial" w:hAnsi="Arial" w:cs="Arial"/>
        </w:rPr>
      </w:pPr>
      <w:r w:rsidRPr="00B22FB0">
        <w:rPr>
          <w:rFonts w:ascii="Arial" w:hAnsi="Arial" w:cs="Arial"/>
          <w:b/>
          <w:bCs/>
        </w:rPr>
        <w:t>Business Decisions</w:t>
      </w:r>
    </w:p>
    <w:p w14:paraId="31038D71" w14:textId="77777777" w:rsidR="005E4DAE" w:rsidRPr="005E4DAE" w:rsidRDefault="00B22FB0" w:rsidP="00B22FB0">
      <w:pPr>
        <w:numPr>
          <w:ilvl w:val="0"/>
          <w:numId w:val="1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What DECISIONS does my business make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>E.g. Which offer to send to which customer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0B7637" w14:paraId="64379319" w14:textId="77777777" w:rsidTr="000B7637">
        <w:tc>
          <w:tcPr>
            <w:tcW w:w="9350" w:type="dxa"/>
          </w:tcPr>
          <w:p w14:paraId="4FFE5835" w14:textId="77777777" w:rsidR="000B7637" w:rsidRDefault="000B7637" w:rsidP="005E4DAE">
            <w:pPr>
              <w:rPr>
                <w:rFonts w:ascii="Arial" w:hAnsi="Arial" w:cs="Arial"/>
              </w:rPr>
            </w:pPr>
          </w:p>
          <w:p w14:paraId="49259674" w14:textId="44C0D88A" w:rsidR="000B7637" w:rsidRDefault="005E4DE0" w:rsidP="005E4DA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y business takes up a decision to sell more clothes this Diwali to all customers who have at least visited our store once by sharing store coupon codes.</w:t>
            </w:r>
          </w:p>
          <w:p w14:paraId="08547208" w14:textId="2AA75C5F" w:rsidR="000B7637" w:rsidRDefault="000B7637" w:rsidP="005E4DAE">
            <w:pPr>
              <w:rPr>
                <w:rFonts w:ascii="Arial" w:hAnsi="Arial" w:cs="Arial"/>
              </w:rPr>
            </w:pPr>
          </w:p>
          <w:p w14:paraId="718F7C94" w14:textId="28AB3254" w:rsidR="000B7637" w:rsidRDefault="000B7637" w:rsidP="005E4DAE">
            <w:pPr>
              <w:rPr>
                <w:rFonts w:ascii="Arial" w:hAnsi="Arial" w:cs="Arial"/>
              </w:rPr>
            </w:pPr>
          </w:p>
          <w:p w14:paraId="4AB67E08" w14:textId="77777777" w:rsidR="000B7637" w:rsidRDefault="000B7637" w:rsidP="005E4DAE">
            <w:pPr>
              <w:rPr>
                <w:rFonts w:ascii="Arial" w:hAnsi="Arial" w:cs="Arial"/>
              </w:rPr>
            </w:pPr>
          </w:p>
          <w:p w14:paraId="0C138E22" w14:textId="77777777" w:rsidR="000B7637" w:rsidRDefault="000B7637" w:rsidP="005E4DAE">
            <w:pPr>
              <w:rPr>
                <w:rFonts w:ascii="Arial" w:hAnsi="Arial" w:cs="Arial"/>
              </w:rPr>
            </w:pPr>
          </w:p>
          <w:p w14:paraId="69685FFE" w14:textId="4209C691" w:rsidR="000B7637" w:rsidRPr="000B7637" w:rsidRDefault="000B7637" w:rsidP="005E4DAE">
            <w:pPr>
              <w:rPr>
                <w:rFonts w:ascii="Arial" w:hAnsi="Arial" w:cs="Arial"/>
              </w:rPr>
            </w:pPr>
          </w:p>
        </w:tc>
      </w:tr>
    </w:tbl>
    <w:p w14:paraId="441E33CC" w14:textId="52F8E204" w:rsidR="00B22FB0" w:rsidRPr="00B22FB0" w:rsidRDefault="00B22FB0" w:rsidP="000B7637">
      <w:pPr>
        <w:rPr>
          <w:rFonts w:ascii="Arial" w:hAnsi="Arial" w:cs="Arial"/>
        </w:rPr>
      </w:pPr>
      <w:r w:rsidRPr="00B22FB0">
        <w:rPr>
          <w:rFonts w:ascii="Arial" w:hAnsi="Arial" w:cs="Arial"/>
          <w:i/>
          <w:iCs/>
        </w:rPr>
        <w:t> </w:t>
      </w:r>
    </w:p>
    <w:p w14:paraId="3E68B38D" w14:textId="3A7670D9" w:rsidR="00E92D05" w:rsidRDefault="00B22FB0" w:rsidP="00B22FB0">
      <w:pPr>
        <w:numPr>
          <w:ilvl w:val="0"/>
          <w:numId w:val="2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On what BASIS do I make those decisions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>E.g. Past purchase behaviors of those/similar customers 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E92D05" w14:paraId="18938136" w14:textId="77777777" w:rsidTr="00E92D05">
        <w:tc>
          <w:tcPr>
            <w:tcW w:w="9350" w:type="dxa"/>
          </w:tcPr>
          <w:p w14:paraId="54CCD896" w14:textId="0436217B" w:rsidR="00E92D05" w:rsidRDefault="005E4DE0" w:rsidP="00E92D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understand a customer's footfall tends to buy a lucrative deal much faster when clubbed with a coupon code. Based on repetitive customer count during the coupon sales period, festivals.</w:t>
            </w:r>
          </w:p>
          <w:p w14:paraId="30582C29" w14:textId="77777777" w:rsidR="00E92D05" w:rsidRDefault="00E92D05" w:rsidP="00E92D05">
            <w:pPr>
              <w:rPr>
                <w:rFonts w:ascii="Arial" w:hAnsi="Arial" w:cs="Arial"/>
              </w:rPr>
            </w:pPr>
          </w:p>
          <w:p w14:paraId="230140EA" w14:textId="77777777" w:rsidR="00E92D05" w:rsidRDefault="00E92D05" w:rsidP="00E92D05">
            <w:pPr>
              <w:rPr>
                <w:rFonts w:ascii="Arial" w:hAnsi="Arial" w:cs="Arial"/>
              </w:rPr>
            </w:pPr>
          </w:p>
          <w:p w14:paraId="3B25F6B6" w14:textId="77777777" w:rsidR="00E92D05" w:rsidRDefault="00E92D05" w:rsidP="00E92D05">
            <w:pPr>
              <w:rPr>
                <w:rFonts w:ascii="Arial" w:hAnsi="Arial" w:cs="Arial"/>
              </w:rPr>
            </w:pPr>
          </w:p>
          <w:p w14:paraId="5D18B98F" w14:textId="022406CF" w:rsidR="00E92D05" w:rsidRDefault="00E92D05" w:rsidP="00E92D05">
            <w:pPr>
              <w:rPr>
                <w:rFonts w:ascii="Arial" w:hAnsi="Arial" w:cs="Arial"/>
              </w:rPr>
            </w:pPr>
          </w:p>
        </w:tc>
      </w:tr>
    </w:tbl>
    <w:p w14:paraId="1FD15D93" w14:textId="77777777" w:rsidR="00E92D05" w:rsidRPr="00B22FB0" w:rsidRDefault="00E92D05" w:rsidP="00E92D05">
      <w:pPr>
        <w:ind w:left="720"/>
        <w:rPr>
          <w:rFonts w:ascii="Arial" w:hAnsi="Arial" w:cs="Arial"/>
        </w:rPr>
      </w:pPr>
    </w:p>
    <w:p w14:paraId="400B07E4" w14:textId="571A4269" w:rsidR="00B22FB0" w:rsidRPr="00E92D05" w:rsidRDefault="00B22FB0" w:rsidP="00B22FB0">
      <w:pPr>
        <w:numPr>
          <w:ilvl w:val="0"/>
          <w:numId w:val="3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How do I quantify SUCCESS of my decisions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>E.g. What fraction of offers get converted? 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D246B4" w14:paraId="6B6AD3EF" w14:textId="77777777" w:rsidTr="00D246B4">
        <w:tc>
          <w:tcPr>
            <w:tcW w:w="9350" w:type="dxa"/>
          </w:tcPr>
          <w:p w14:paraId="0D0A64F4" w14:textId="77777777" w:rsidR="005E4DE0" w:rsidRDefault="005E4DE0" w:rsidP="00E92D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st Year's coupon campaign saw an increase in total sales by 25% YOY.</w:t>
            </w:r>
          </w:p>
          <w:p w14:paraId="520BAB79" w14:textId="4B7A5A84" w:rsidR="00D246B4" w:rsidRDefault="005E4DE0" w:rsidP="00E92D0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quantify my present success of the campaign by comparing my total sales during the coupon shared period. Understanding the total number of coupon usage viz-a-viz sales without coupon application. If YOY sales are more than 50% and coupons contribute more than 50% to that, I term it to be Success.</w:t>
            </w:r>
          </w:p>
          <w:p w14:paraId="2D3C0897" w14:textId="0E333384" w:rsidR="00D246B4" w:rsidRDefault="00D246B4" w:rsidP="00E92D05">
            <w:pPr>
              <w:rPr>
                <w:rFonts w:ascii="Arial" w:hAnsi="Arial" w:cs="Arial"/>
              </w:rPr>
            </w:pPr>
          </w:p>
          <w:p w14:paraId="7349A5CE" w14:textId="1AF6C9B5" w:rsidR="00D246B4" w:rsidRDefault="00D246B4" w:rsidP="00E92D05">
            <w:pPr>
              <w:rPr>
                <w:rFonts w:ascii="Arial" w:hAnsi="Arial" w:cs="Arial"/>
              </w:rPr>
            </w:pPr>
          </w:p>
        </w:tc>
      </w:tr>
    </w:tbl>
    <w:p w14:paraId="25728B44" w14:textId="77777777" w:rsidR="00E92D05" w:rsidRPr="00B22FB0" w:rsidRDefault="00E92D05" w:rsidP="00E92D05">
      <w:pPr>
        <w:ind w:left="720"/>
        <w:rPr>
          <w:rFonts w:ascii="Arial" w:hAnsi="Arial" w:cs="Arial"/>
        </w:rPr>
      </w:pPr>
    </w:p>
    <w:p w14:paraId="023A8050" w14:textId="77777777" w:rsidR="00B22FB0" w:rsidRPr="00B22FB0" w:rsidRDefault="00B22FB0" w:rsidP="00B22FB0">
      <w:pPr>
        <w:rPr>
          <w:rFonts w:ascii="Arial" w:hAnsi="Arial" w:cs="Arial"/>
        </w:rPr>
      </w:pPr>
      <w:r w:rsidRPr="00B22FB0">
        <w:rPr>
          <w:rFonts w:ascii="Arial" w:hAnsi="Arial" w:cs="Arial"/>
          <w:b/>
          <w:bCs/>
        </w:rPr>
        <w:lastRenderedPageBreak/>
        <w:t>Data Analytics</w:t>
      </w:r>
      <w:r w:rsidRPr="00B22FB0">
        <w:rPr>
          <w:rFonts w:ascii="Arial" w:hAnsi="Arial" w:cs="Arial"/>
        </w:rPr>
        <w:t> </w:t>
      </w:r>
    </w:p>
    <w:p w14:paraId="19591F4F" w14:textId="11E57CF3" w:rsidR="00B22FB0" w:rsidRPr="00D246B4" w:rsidRDefault="00B22FB0" w:rsidP="00B22FB0">
      <w:pPr>
        <w:numPr>
          <w:ilvl w:val="0"/>
          <w:numId w:val="4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What data do I collect to EVALUATE my decisions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>E.g. Did customers redeem the coupons – after how long, how often? 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D246B4" w14:paraId="7D6304CE" w14:textId="77777777" w:rsidTr="00D246B4">
        <w:tc>
          <w:tcPr>
            <w:tcW w:w="9350" w:type="dxa"/>
          </w:tcPr>
          <w:p w14:paraId="032416E8" w14:textId="27DA8ED2" w:rsidR="00D246B4" w:rsidRDefault="005E4DE0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a collected to evaluate my decisions would be on the following variables:</w:t>
            </w:r>
          </w:p>
          <w:p w14:paraId="7149CF01" w14:textId="11B476C9" w:rsidR="00D246B4" w:rsidRDefault="005E4DE0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 or Old Customer, Old customers with or without coupons,</w:t>
            </w:r>
          </w:p>
          <w:p w14:paraId="7E800FDD" w14:textId="77777777" w:rsidR="005E4DE0" w:rsidRDefault="005E4DE0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urn around the time of old customers with coupons, </w:t>
            </w:r>
          </w:p>
          <w:p w14:paraId="452897DA" w14:textId="1807CE3F" w:rsidR="00D246B4" w:rsidRDefault="005E4DE0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sonal customers or year-round customers.</w:t>
            </w:r>
          </w:p>
          <w:p w14:paraId="4D1B01C4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7364CEEB" w14:textId="031B65BF" w:rsidR="00D246B4" w:rsidRDefault="00D246B4" w:rsidP="00D246B4">
            <w:pPr>
              <w:rPr>
                <w:rFonts w:ascii="Arial" w:hAnsi="Arial" w:cs="Arial"/>
              </w:rPr>
            </w:pPr>
          </w:p>
        </w:tc>
      </w:tr>
    </w:tbl>
    <w:p w14:paraId="2BF73A9D" w14:textId="77777777" w:rsidR="00D246B4" w:rsidRPr="00B22FB0" w:rsidRDefault="00D246B4" w:rsidP="00D246B4">
      <w:pPr>
        <w:ind w:left="720"/>
        <w:rPr>
          <w:rFonts w:ascii="Arial" w:hAnsi="Arial" w:cs="Arial"/>
        </w:rPr>
      </w:pPr>
    </w:p>
    <w:p w14:paraId="0B12CD8E" w14:textId="261E6D5E" w:rsidR="00B22FB0" w:rsidRPr="00D246B4" w:rsidRDefault="00B22FB0" w:rsidP="00B22FB0">
      <w:pPr>
        <w:numPr>
          <w:ilvl w:val="0"/>
          <w:numId w:val="5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What data should I collect to IMPROVE my decisions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>E.g. Point of sales data, Social data, Reviews, etc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D246B4" w14:paraId="02E16471" w14:textId="77777777" w:rsidTr="00D246B4">
        <w:tc>
          <w:tcPr>
            <w:tcW w:w="9350" w:type="dxa"/>
          </w:tcPr>
          <w:p w14:paraId="2CD0CB96" w14:textId="76039B28" w:rsidR="005E4DE0" w:rsidRDefault="005E4DE0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L models can be used to improvise the decision taken for sending coupons and increasing sales. Data Variables to collect feedback/ reviews/ comments asking to improvise, </w:t>
            </w:r>
            <w:r w:rsidR="00AE0DED">
              <w:rPr>
                <w:rFonts w:ascii="Arial" w:hAnsi="Arial" w:cs="Arial"/>
              </w:rPr>
              <w:t xml:space="preserve">gender, </w:t>
            </w:r>
            <w:r>
              <w:rPr>
                <w:rFonts w:ascii="Arial" w:hAnsi="Arial" w:cs="Arial"/>
              </w:rPr>
              <w:t>Age group data, life events days, date of visit, and customer satisfaction level. Improve the efficiency by collecting contact number</w:t>
            </w:r>
            <w:r w:rsidR="00AE0DED">
              <w:rPr>
                <w:rFonts w:ascii="Arial" w:hAnsi="Arial" w:cs="Arial"/>
              </w:rPr>
              <w:t>s, store visit records, peak seasons, Coupon based turnout  or non coupon based.</w:t>
            </w:r>
          </w:p>
          <w:p w14:paraId="6DAF6D2D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53FF963F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5BC3D579" w14:textId="1589BF2C" w:rsidR="00D246B4" w:rsidRDefault="00D246B4" w:rsidP="00D246B4">
            <w:pPr>
              <w:rPr>
                <w:rFonts w:ascii="Arial" w:hAnsi="Arial" w:cs="Arial"/>
              </w:rPr>
            </w:pPr>
          </w:p>
        </w:tc>
      </w:tr>
    </w:tbl>
    <w:p w14:paraId="78566C70" w14:textId="77777777" w:rsidR="00D246B4" w:rsidRPr="00B22FB0" w:rsidRDefault="00D246B4" w:rsidP="00D246B4">
      <w:pPr>
        <w:ind w:left="720"/>
        <w:rPr>
          <w:rFonts w:ascii="Arial" w:hAnsi="Arial" w:cs="Arial"/>
        </w:rPr>
      </w:pPr>
    </w:p>
    <w:p w14:paraId="6B647F60" w14:textId="7F9F9DD3" w:rsidR="00B22FB0" w:rsidRDefault="00B22FB0" w:rsidP="00B22FB0">
      <w:pPr>
        <w:numPr>
          <w:ilvl w:val="0"/>
          <w:numId w:val="6"/>
        </w:numPr>
        <w:rPr>
          <w:rFonts w:ascii="Arial" w:hAnsi="Arial" w:cs="Arial"/>
        </w:rPr>
      </w:pPr>
      <w:r w:rsidRPr="00B22FB0">
        <w:rPr>
          <w:rFonts w:ascii="Arial" w:hAnsi="Arial" w:cs="Arial"/>
        </w:rPr>
        <w:t>How do I improve my MODELS from the data I collect?</w:t>
      </w:r>
      <w:r w:rsidRPr="00B22FB0">
        <w:rPr>
          <w:rFonts w:ascii="Arial" w:hAnsi="Arial" w:cs="Arial"/>
        </w:rPr>
        <w:br/>
      </w:r>
      <w:r w:rsidRPr="00B22FB0">
        <w:rPr>
          <w:rFonts w:ascii="Arial" w:hAnsi="Arial" w:cs="Arial"/>
          <w:i/>
          <w:iCs/>
        </w:rPr>
        <w:t xml:space="preserve">More data, more features, better </w:t>
      </w:r>
      <w:r w:rsidRPr="00B22FB0">
        <w:rPr>
          <w:rFonts w:ascii="Arial" w:hAnsi="Arial" w:cs="Arial"/>
        </w:rPr>
        <w:t>modelling…  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56"/>
      </w:tblGrid>
      <w:tr w:rsidR="00D246B4" w14:paraId="4D7AB64A" w14:textId="77777777" w:rsidTr="00D246B4">
        <w:tc>
          <w:tcPr>
            <w:tcW w:w="9350" w:type="dxa"/>
          </w:tcPr>
          <w:p w14:paraId="3A8A65DA" w14:textId="0C59208B" w:rsidR="00D246B4" w:rsidRDefault="00AE0DED" w:rsidP="00D246B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upervised learning models can be used to help in predictions wrt to past purchases and coupon usage data. A decision tree model to understand which customer group to be selected for providing coupons. Further, </w:t>
            </w:r>
            <w:r w:rsidR="0047518E">
              <w:rPr>
                <w:rFonts w:ascii="Arial" w:hAnsi="Arial" w:cs="Arial"/>
              </w:rPr>
              <w:t xml:space="preserve">ML model to understand the probable increase in sales by </w:t>
            </w:r>
            <w:r>
              <w:rPr>
                <w:rFonts w:ascii="Arial" w:hAnsi="Arial" w:cs="Arial"/>
              </w:rPr>
              <w:t xml:space="preserve">better understanding customer groups, and requirements, based on other </w:t>
            </w:r>
            <w:r w:rsidR="0047518E">
              <w:rPr>
                <w:rFonts w:ascii="Arial" w:hAnsi="Arial" w:cs="Arial"/>
              </w:rPr>
              <w:t xml:space="preserve">important </w:t>
            </w:r>
            <w:r>
              <w:rPr>
                <w:rFonts w:ascii="Arial" w:hAnsi="Arial" w:cs="Arial"/>
              </w:rPr>
              <w:t>variables</w:t>
            </w:r>
            <w:r w:rsidR="0047518E">
              <w:rPr>
                <w:rFonts w:ascii="Arial" w:hAnsi="Arial" w:cs="Arial"/>
              </w:rPr>
              <w:t xml:space="preserve"> to convert non-buyers to buyers.</w:t>
            </w:r>
          </w:p>
          <w:p w14:paraId="0FB061ED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0D9EE96C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556B4C97" w14:textId="77777777" w:rsidR="00D246B4" w:rsidRDefault="00D246B4" w:rsidP="00D246B4">
            <w:pPr>
              <w:rPr>
                <w:rFonts w:ascii="Arial" w:hAnsi="Arial" w:cs="Arial"/>
              </w:rPr>
            </w:pPr>
          </w:p>
          <w:p w14:paraId="529F89EA" w14:textId="5D09A0D1" w:rsidR="00D246B4" w:rsidRDefault="00D246B4" w:rsidP="00D246B4">
            <w:pPr>
              <w:rPr>
                <w:rFonts w:ascii="Arial" w:hAnsi="Arial" w:cs="Arial"/>
              </w:rPr>
            </w:pPr>
          </w:p>
        </w:tc>
      </w:tr>
    </w:tbl>
    <w:p w14:paraId="29769D5E" w14:textId="77777777" w:rsidR="00D246B4" w:rsidRPr="00B22FB0" w:rsidRDefault="00D246B4" w:rsidP="00D246B4">
      <w:pPr>
        <w:ind w:left="720"/>
        <w:rPr>
          <w:rFonts w:ascii="Arial" w:hAnsi="Arial" w:cs="Arial"/>
        </w:rPr>
      </w:pPr>
    </w:p>
    <w:p w14:paraId="32DE0E1B" w14:textId="77777777" w:rsidR="009F0A2C" w:rsidRPr="00823637" w:rsidRDefault="009F0A2C">
      <w:pPr>
        <w:rPr>
          <w:rFonts w:ascii="Arial" w:hAnsi="Arial" w:cs="Arial"/>
        </w:rPr>
      </w:pPr>
    </w:p>
    <w:sectPr w:rsidR="009F0A2C" w:rsidRPr="00823637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DC3A00" w14:textId="77777777" w:rsidR="007152D2" w:rsidRDefault="007152D2" w:rsidP="0006055E">
      <w:pPr>
        <w:spacing w:after="0" w:line="240" w:lineRule="auto"/>
      </w:pPr>
      <w:r>
        <w:separator/>
      </w:r>
    </w:p>
  </w:endnote>
  <w:endnote w:type="continuationSeparator" w:id="0">
    <w:p w14:paraId="45E44CAC" w14:textId="77777777" w:rsidR="007152D2" w:rsidRDefault="007152D2" w:rsidP="000605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-1769616900"/>
      <w:docPartObj>
        <w:docPartGallery w:val="Page Numbers (Top of Page)"/>
        <w:docPartUnique/>
      </w:docPartObj>
    </w:sdtPr>
    <w:sdtEndPr/>
    <w:sdtContent>
      <w:p w14:paraId="4298317B" w14:textId="5121D88D" w:rsidR="0006055E" w:rsidRPr="0006055E" w:rsidRDefault="0006055E">
        <w:pPr>
          <w:pStyle w:val="Footer"/>
          <w:rPr>
            <w:rFonts w:ascii="Arial" w:hAnsi="Arial" w:cs="Arial"/>
          </w:rPr>
        </w:pPr>
        <w:r w:rsidRPr="00C41A66">
          <w:rPr>
            <w:rFonts w:ascii="Arial" w:hAnsi="Arial" w:cs="Arial"/>
          </w:rPr>
          <w:t>Applied Business Analytics</w:t>
        </w:r>
        <w:r w:rsidRPr="00F53EDF">
          <w:rPr>
            <w:rFonts w:ascii="Arial" w:hAnsi="Arial" w:cs="Arial"/>
          </w:rPr>
          <w:tab/>
          <w:t xml:space="preserve">                                                                                           </w:t>
        </w:r>
        <w:r>
          <w:rPr>
            <w:rFonts w:ascii="Arial" w:hAnsi="Arial" w:cs="Arial"/>
          </w:rPr>
          <w:t>Pa</w:t>
        </w:r>
        <w:r w:rsidRPr="00F53EDF">
          <w:rPr>
            <w:rFonts w:ascii="Arial" w:hAnsi="Arial" w:cs="Arial"/>
          </w:rPr>
          <w:t xml:space="preserve">ge </w:t>
        </w:r>
        <w:r w:rsidRPr="00F53EDF">
          <w:rPr>
            <w:rFonts w:ascii="Arial" w:hAnsi="Arial" w:cs="Arial"/>
            <w:b/>
            <w:bCs/>
            <w:sz w:val="24"/>
            <w:szCs w:val="24"/>
          </w:rPr>
          <w:fldChar w:fldCharType="begin"/>
        </w:r>
        <w:r w:rsidRPr="00F53EDF">
          <w:rPr>
            <w:rFonts w:ascii="Arial" w:hAnsi="Arial" w:cs="Arial"/>
            <w:b/>
            <w:bCs/>
          </w:rPr>
          <w:instrText xml:space="preserve"> PAGE </w:instrText>
        </w:r>
        <w:r w:rsidRPr="00F53EDF">
          <w:rPr>
            <w:rFonts w:ascii="Arial" w:hAnsi="Arial" w:cs="Arial"/>
            <w:b/>
            <w:bCs/>
            <w:sz w:val="24"/>
            <w:szCs w:val="24"/>
          </w:rPr>
          <w:fldChar w:fldCharType="separate"/>
        </w:r>
        <w:r w:rsidR="00FE6818">
          <w:rPr>
            <w:rFonts w:ascii="Arial" w:hAnsi="Arial" w:cs="Arial"/>
            <w:b/>
            <w:bCs/>
            <w:noProof/>
          </w:rPr>
          <w:t>1</w:t>
        </w:r>
        <w:r w:rsidRPr="00F53EDF">
          <w:rPr>
            <w:rFonts w:ascii="Arial" w:hAnsi="Arial" w:cs="Arial"/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C411F1" w14:textId="77777777" w:rsidR="007152D2" w:rsidRDefault="007152D2" w:rsidP="0006055E">
      <w:pPr>
        <w:spacing w:after="0" w:line="240" w:lineRule="auto"/>
      </w:pPr>
      <w:r>
        <w:separator/>
      </w:r>
    </w:p>
  </w:footnote>
  <w:footnote w:type="continuationSeparator" w:id="0">
    <w:p w14:paraId="776DEE4D" w14:textId="77777777" w:rsidR="007152D2" w:rsidRDefault="007152D2" w:rsidP="000605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5119D6" w14:textId="77777777" w:rsidR="0006055E" w:rsidRDefault="0006055E" w:rsidP="0006055E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4D078850" wp14:editId="24BCAB96">
          <wp:simplePos x="0" y="0"/>
          <wp:positionH relativeFrom="leftMargin">
            <wp:align>right</wp:align>
          </wp:positionH>
          <wp:positionV relativeFrom="paragraph">
            <wp:posOffset>-431321</wp:posOffset>
          </wp:positionV>
          <wp:extent cx="885825" cy="885825"/>
          <wp:effectExtent l="0" t="0" r="9525" b="0"/>
          <wp:wrapNone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85825" cy="8858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D5911AB" w14:textId="77777777" w:rsidR="0006055E" w:rsidRDefault="0006055E" w:rsidP="0006055E">
    <w:pPr>
      <w:pStyle w:val="Header"/>
    </w:pPr>
  </w:p>
  <w:p w14:paraId="4A2B0E8F" w14:textId="77777777" w:rsidR="0006055E" w:rsidRDefault="000605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65227"/>
    <w:multiLevelType w:val="multilevel"/>
    <w:tmpl w:val="C96E08A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EC73D9"/>
    <w:multiLevelType w:val="multilevel"/>
    <w:tmpl w:val="58DED5D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DA01F4"/>
    <w:multiLevelType w:val="multilevel"/>
    <w:tmpl w:val="5DF846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F4321C5"/>
    <w:multiLevelType w:val="multilevel"/>
    <w:tmpl w:val="87DA53A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1B5470"/>
    <w:multiLevelType w:val="multilevel"/>
    <w:tmpl w:val="0FF8054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6F61728"/>
    <w:multiLevelType w:val="multilevel"/>
    <w:tmpl w:val="309E9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2MDE1MDW0MDYysjRW0lEKTi0uzszPAykwqgUANoRBASwAAAA="/>
  </w:docVars>
  <w:rsids>
    <w:rsidRoot w:val="0B73C83A"/>
    <w:rsid w:val="0006055E"/>
    <w:rsid w:val="000672DA"/>
    <w:rsid w:val="000B7637"/>
    <w:rsid w:val="000F21AE"/>
    <w:rsid w:val="00147D07"/>
    <w:rsid w:val="00180468"/>
    <w:rsid w:val="001D56C9"/>
    <w:rsid w:val="0032524A"/>
    <w:rsid w:val="003854AE"/>
    <w:rsid w:val="0047518E"/>
    <w:rsid w:val="004A0BD2"/>
    <w:rsid w:val="004F3861"/>
    <w:rsid w:val="00567B31"/>
    <w:rsid w:val="005E4DAE"/>
    <w:rsid w:val="005E4DE0"/>
    <w:rsid w:val="007152D2"/>
    <w:rsid w:val="0072329A"/>
    <w:rsid w:val="00823637"/>
    <w:rsid w:val="0093496A"/>
    <w:rsid w:val="009F0A2C"/>
    <w:rsid w:val="00AE0DED"/>
    <w:rsid w:val="00B22FB0"/>
    <w:rsid w:val="00B365F7"/>
    <w:rsid w:val="00D246B4"/>
    <w:rsid w:val="00D9026C"/>
    <w:rsid w:val="00DD4BFA"/>
    <w:rsid w:val="00E73B2F"/>
    <w:rsid w:val="00E92D05"/>
    <w:rsid w:val="00FE6818"/>
    <w:rsid w:val="0B73C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3C83A"/>
  <w15:docId w15:val="{585C13A1-7C01-45D0-92B0-674EE4649A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055E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55E"/>
  </w:style>
  <w:style w:type="paragraph" w:styleId="Footer">
    <w:name w:val="footer"/>
    <w:basedOn w:val="Normal"/>
    <w:link w:val="FooterChar"/>
    <w:uiPriority w:val="99"/>
    <w:unhideWhenUsed/>
    <w:rsid w:val="000605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55E"/>
  </w:style>
  <w:style w:type="table" w:styleId="TableGrid">
    <w:name w:val="Table Grid"/>
    <w:basedOn w:val="TableNormal"/>
    <w:uiPriority w:val="39"/>
    <w:rsid w:val="000B76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214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429EF00492FE4990E954A7E88A5206" ma:contentTypeVersion="11" ma:contentTypeDescription="Create a new document." ma:contentTypeScope="" ma:versionID="485b8673692cd89b6ba84802495a0d4d">
  <xsd:schema xmlns:xsd="http://www.w3.org/2001/XMLSchema" xmlns:xs="http://www.w3.org/2001/XMLSchema" xmlns:p="http://schemas.microsoft.com/office/2006/metadata/properties" xmlns:ns2="e1a4064f-a063-413e-b5cd-46da78959799" xmlns:ns3="7b358903-1945-48c6-8657-d688af47190e" targetNamespace="http://schemas.microsoft.com/office/2006/metadata/properties" ma:root="true" ma:fieldsID="bcdf1ef93ab2601ca1a50bf1b8b085d5" ns2:_="" ns3:_="">
    <xsd:import namespace="e1a4064f-a063-413e-b5cd-46da78959799"/>
    <xsd:import namespace="7b358903-1945-48c6-8657-d688af47190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a4064f-a063-413e-b5cd-46da789597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58903-1945-48c6-8657-d688af47190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657BB8D-CBE4-4AF8-977E-14697B4D45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a4064f-a063-413e-b5cd-46da78959799"/>
    <ds:schemaRef ds:uri="7b358903-1945-48c6-8657-d688af47190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76098AA-265F-4CB6-A79B-CDFBB4C9558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F81E4C0-E566-46D2-9FDB-3765AA6CE18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411</Words>
  <Characters>234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lpiya Krishnan</dc:creator>
  <cp:lastModifiedBy>Sainki Dubey</cp:lastModifiedBy>
  <cp:revision>8</cp:revision>
  <dcterms:created xsi:type="dcterms:W3CDTF">2022-05-23T10:24:00Z</dcterms:created>
  <dcterms:modified xsi:type="dcterms:W3CDTF">2022-06-08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429EF00492FE4990E954A7E88A5206</vt:lpwstr>
  </property>
</Properties>
</file>